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5F490" w14:textId="77777777" w:rsidR="00F123A3" w:rsidRPr="00421EBF" w:rsidRDefault="001A621C" w:rsidP="00910113">
      <w:pPr>
        <w:pStyle w:val="Overskrift1"/>
        <w:rPr>
          <w:lang w:val="nb-NO"/>
        </w:rPr>
      </w:pPr>
      <w:r w:rsidRPr="00421EBF">
        <w:rPr>
          <w:lang w:val="nb-NO"/>
        </w:rPr>
        <w:t>Emneevaluering høst 2022</w:t>
      </w:r>
    </w:p>
    <w:p w14:paraId="3024062A" w14:textId="77777777" w:rsidR="00F123A3" w:rsidRPr="00421EBF" w:rsidRDefault="00F123A3" w:rsidP="00F123A3">
      <w:pPr>
        <w:spacing w:after="0"/>
        <w:rPr>
          <w:lang w:val="nb-NO"/>
        </w:rPr>
      </w:pPr>
    </w:p>
    <w:p w14:paraId="710D4887" w14:textId="77777777" w:rsidR="003D54B5" w:rsidRPr="00666FAF" w:rsidRDefault="00F123A3" w:rsidP="00F123A3">
      <w:pPr>
        <w:spacing w:after="0" w:line="276" w:lineRule="auto"/>
        <w:rPr>
          <w:sz w:val="24"/>
          <w:szCs w:val="24"/>
          <w:lang w:val="nb-NO"/>
        </w:rPr>
      </w:pPr>
      <w:r w:rsidRPr="00666FAF">
        <w:rPr>
          <w:sz w:val="24"/>
          <w:szCs w:val="24"/>
          <w:lang w:val="nb-NO"/>
        </w:rPr>
        <w:t>Emnekode: PED4301</w:t>
      </w:r>
    </w:p>
    <w:p w14:paraId="25A469FE" w14:textId="77777777" w:rsidR="00F123A3" w:rsidRPr="00666FAF" w:rsidRDefault="00F123A3" w:rsidP="00F123A3">
      <w:pPr>
        <w:spacing w:after="0" w:line="276" w:lineRule="auto"/>
        <w:rPr>
          <w:sz w:val="24"/>
          <w:szCs w:val="24"/>
          <w:lang w:val="nb-NO"/>
        </w:rPr>
      </w:pPr>
      <w:r w:rsidRPr="00666FAF">
        <w:rPr>
          <w:sz w:val="24"/>
          <w:szCs w:val="24"/>
          <w:lang w:val="nb-NO"/>
        </w:rPr>
        <w:t>Emneansvarlig: Berit Karseth</w:t>
      </w:r>
    </w:p>
    <w:p w14:paraId="2F82EDFF" w14:textId="77777777" w:rsidR="00F123A3" w:rsidRPr="00421EBF" w:rsidRDefault="00F123A3" w:rsidP="00F123A3">
      <w:pPr>
        <w:spacing w:after="0" w:line="276" w:lineRule="auto"/>
        <w:rPr>
          <w:lang w:val="nb-NO"/>
        </w:rPr>
      </w:pPr>
    </w:p>
    <w:p w14:paraId="4CF1165E" w14:textId="77777777" w:rsidR="00F123A3" w:rsidRDefault="00F123A3" w:rsidP="00F123A3">
      <w:pPr>
        <w:spacing w:after="0" w:line="276" w:lineRule="auto"/>
        <w:rPr>
          <w:lang w:val="nb-NO"/>
        </w:rPr>
      </w:pPr>
      <w:r w:rsidRPr="00F123A3">
        <w:rPr>
          <w:lang w:val="nb-NO"/>
        </w:rPr>
        <w:t xml:space="preserve">Evalueringen av emnet ble gjennomført siste undervisningsgang, det vil si </w:t>
      </w:r>
      <w:r w:rsidR="00421EBF">
        <w:rPr>
          <w:lang w:val="nb-NO"/>
        </w:rPr>
        <w:t>onsdag 24. november 2022</w:t>
      </w:r>
      <w:r>
        <w:rPr>
          <w:lang w:val="nb-NO"/>
        </w:rPr>
        <w:t xml:space="preserve">. </w:t>
      </w:r>
      <w:r w:rsidR="004954F3">
        <w:rPr>
          <w:lang w:val="nb-NO"/>
        </w:rPr>
        <w:t xml:space="preserve">I forbindelse med denne undervisningsgangen ble også læringsmålene presentert og brukt i min oppsummering av undervisningen og hva som har vært hovedtemaene. </w:t>
      </w:r>
    </w:p>
    <w:p w14:paraId="57F3FFF8" w14:textId="77777777" w:rsidR="004954F3" w:rsidRDefault="004954F3" w:rsidP="00F123A3">
      <w:pPr>
        <w:spacing w:after="0" w:line="276" w:lineRule="auto"/>
        <w:rPr>
          <w:lang w:val="nb-NO"/>
        </w:rPr>
      </w:pPr>
    </w:p>
    <w:p w14:paraId="46AFB58B" w14:textId="77777777" w:rsidR="00F123A3" w:rsidRDefault="00F123A3" w:rsidP="00F123A3">
      <w:pPr>
        <w:spacing w:after="0" w:line="276" w:lineRule="auto"/>
        <w:rPr>
          <w:lang w:val="nb-NO"/>
        </w:rPr>
      </w:pPr>
      <w:r>
        <w:rPr>
          <w:lang w:val="nb-NO"/>
        </w:rPr>
        <w:t>Alle 10 studentene som var tilstede fylte inn et enkel</w:t>
      </w:r>
      <w:r w:rsidR="004954F3">
        <w:rPr>
          <w:lang w:val="nb-NO"/>
        </w:rPr>
        <w:t xml:space="preserve">t </w:t>
      </w:r>
      <w:r w:rsidR="00421EBF">
        <w:rPr>
          <w:lang w:val="nb-NO"/>
        </w:rPr>
        <w:t xml:space="preserve">anonymt </w:t>
      </w:r>
      <w:r w:rsidR="004954F3">
        <w:rPr>
          <w:lang w:val="nb-NO"/>
        </w:rPr>
        <w:t>skjema orientert mot hva som har vært bra, h</w:t>
      </w:r>
      <w:r>
        <w:rPr>
          <w:lang w:val="nb-NO"/>
        </w:rPr>
        <w:t xml:space="preserve">va har vært utfordrende </w:t>
      </w:r>
      <w:r w:rsidR="004954F3">
        <w:rPr>
          <w:lang w:val="nb-NO"/>
        </w:rPr>
        <w:t xml:space="preserve">og forslag til forbedringer. </w:t>
      </w:r>
      <w:r>
        <w:rPr>
          <w:lang w:val="nb-NO"/>
        </w:rPr>
        <w:t>Eter at skjemaet var levert inn hadde vi en muntlig run</w:t>
      </w:r>
      <w:r w:rsidR="001A621C">
        <w:rPr>
          <w:lang w:val="nb-NO"/>
        </w:rPr>
        <w:t>de hvor jeg ba om betraktninger</w:t>
      </w:r>
      <w:r w:rsidR="00421EBF">
        <w:rPr>
          <w:lang w:val="nb-NO"/>
        </w:rPr>
        <w:t xml:space="preserve"> og kommentarer som de ønsket å dele </w:t>
      </w:r>
      <w:r w:rsidR="001A621C">
        <w:rPr>
          <w:lang w:val="nb-NO"/>
        </w:rPr>
        <w:t xml:space="preserve"> </w:t>
      </w:r>
      <w:r>
        <w:rPr>
          <w:lang w:val="nb-NO"/>
        </w:rPr>
        <w:t xml:space="preserve"> </w:t>
      </w:r>
    </w:p>
    <w:p w14:paraId="5DD47747" w14:textId="77777777" w:rsidR="00F123A3" w:rsidRDefault="00F123A3" w:rsidP="00F123A3">
      <w:pPr>
        <w:spacing w:after="0" w:line="276" w:lineRule="auto"/>
        <w:rPr>
          <w:lang w:val="nb-NO"/>
        </w:rPr>
      </w:pPr>
    </w:p>
    <w:p w14:paraId="3AF0BA35" w14:textId="77777777" w:rsidR="008C3BC0" w:rsidRDefault="008C3BC0" w:rsidP="00F123A3">
      <w:pPr>
        <w:spacing w:after="0" w:line="276" w:lineRule="auto"/>
        <w:rPr>
          <w:lang w:val="nb-NO"/>
        </w:rPr>
      </w:pPr>
      <w:r>
        <w:rPr>
          <w:lang w:val="nb-NO"/>
        </w:rPr>
        <w:t xml:space="preserve">Studentene gir </w:t>
      </w:r>
      <w:r w:rsidR="00EC28CC">
        <w:rPr>
          <w:lang w:val="nb-NO"/>
        </w:rPr>
        <w:t xml:space="preserve">svært </w:t>
      </w:r>
      <w:r>
        <w:rPr>
          <w:lang w:val="nb-NO"/>
        </w:rPr>
        <w:t xml:space="preserve">positiv tilbakemelding på undervisningen og finner pensum, selv om noen av tekstene er utfordrende å lese, relevant og interessant. De verdsetter arbeidet i grupper og diskusjoner av pensumlitteraturen i plenum. Flere peker på organiseringen av workshop med studentpresentasjoner som vellykket og lærerikt. En student påpekte at opponentrollen kunne vært klarere beskrevet. Dette er jeg enig og vil ta med meg det for neste kull. </w:t>
      </w:r>
    </w:p>
    <w:p w14:paraId="40244DCF" w14:textId="77777777" w:rsidR="008C3BC0" w:rsidRDefault="008C3BC0" w:rsidP="00F123A3">
      <w:pPr>
        <w:spacing w:after="0" w:line="276" w:lineRule="auto"/>
        <w:rPr>
          <w:lang w:val="nb-NO"/>
        </w:rPr>
      </w:pPr>
    </w:p>
    <w:p w14:paraId="4BC9CDC6" w14:textId="77777777" w:rsidR="001A621C" w:rsidRDefault="001A621C" w:rsidP="00F123A3">
      <w:pPr>
        <w:spacing w:after="0" w:line="276" w:lineRule="auto"/>
        <w:rPr>
          <w:lang w:val="nb-NO"/>
        </w:rPr>
      </w:pPr>
      <w:r>
        <w:rPr>
          <w:lang w:val="nb-NO"/>
        </w:rPr>
        <w:t xml:space="preserve">Noen av studentene pekte på at emnet ble oppfattet som komplekst og overveldende til tider, men at det «gikk seg til» gjennom semesteret. </w:t>
      </w:r>
      <w:r w:rsidR="004954F3">
        <w:rPr>
          <w:lang w:val="nb-NO"/>
        </w:rPr>
        <w:t>Å lese fagstoff</w:t>
      </w:r>
      <w:r w:rsidR="00421EBF">
        <w:rPr>
          <w:lang w:val="nb-NO"/>
        </w:rPr>
        <w:t xml:space="preserve"> på engelsk var også noe</w:t>
      </w:r>
      <w:r w:rsidR="004954F3">
        <w:rPr>
          <w:lang w:val="nb-NO"/>
        </w:rPr>
        <w:t xml:space="preserve"> et par studenter trakk fram som utfordrende. </w:t>
      </w:r>
      <w:r>
        <w:rPr>
          <w:lang w:val="nb-NO"/>
        </w:rPr>
        <w:t>En student hadde et forslag om ikke å ha de obligatoriske aktivitetene i de tre emnene så tett opp til hverandre. Dette har vi jobbet mye med og siden det kun var en student som pekte på dette så antar jeg at det for de fleste</w:t>
      </w:r>
      <w:r w:rsidR="00421EBF">
        <w:rPr>
          <w:lang w:val="nb-NO"/>
        </w:rPr>
        <w:t xml:space="preserve"> var dette tilfredsstillende</w:t>
      </w:r>
      <w:r>
        <w:rPr>
          <w:lang w:val="nb-NO"/>
        </w:rPr>
        <w:t xml:space="preserve">.  For å bidra til god planlegging har vi fastsatt datoer og oppgaver relativt tidlig i semesteret. </w:t>
      </w:r>
    </w:p>
    <w:p w14:paraId="17E7FB06" w14:textId="77777777" w:rsidR="004954F3" w:rsidRDefault="004954F3" w:rsidP="00F123A3">
      <w:pPr>
        <w:spacing w:after="0" w:line="276" w:lineRule="auto"/>
        <w:rPr>
          <w:lang w:val="nb-NO"/>
        </w:rPr>
      </w:pPr>
    </w:p>
    <w:p w14:paraId="3995E3B5" w14:textId="77777777" w:rsidR="004954F3" w:rsidRDefault="004954F3" w:rsidP="00F123A3">
      <w:pPr>
        <w:spacing w:after="0" w:line="276" w:lineRule="auto"/>
        <w:rPr>
          <w:lang w:val="nb-NO"/>
        </w:rPr>
      </w:pPr>
      <w:r>
        <w:rPr>
          <w:lang w:val="nb-NO"/>
        </w:rPr>
        <w:t xml:space="preserve">Det var to synspunkter </w:t>
      </w:r>
      <w:r w:rsidR="00421EBF">
        <w:rPr>
          <w:lang w:val="nb-NO"/>
        </w:rPr>
        <w:t xml:space="preserve">knyttet til utforming av </w:t>
      </w:r>
      <w:proofErr w:type="spellStart"/>
      <w:r w:rsidR="00421EBF">
        <w:rPr>
          <w:lang w:val="nb-NO"/>
        </w:rPr>
        <w:t>powerpoint</w:t>
      </w:r>
      <w:proofErr w:type="spellEnd"/>
      <w:r w:rsidR="00421EBF">
        <w:rPr>
          <w:lang w:val="nb-NO"/>
        </w:rPr>
        <w:t xml:space="preserve"> </w:t>
      </w:r>
      <w:r>
        <w:rPr>
          <w:lang w:val="nb-NO"/>
        </w:rPr>
        <w:t>hvor en gikk på at de innehold spørsmål, men hvor svarene ikke ble beskrevet. Det gjorde at det var vanskelig å få mening i ettertid. Den andre ønsket at PP-ene kunne strammes opp og «stå mer på egne ben»</w:t>
      </w:r>
      <w:r w:rsidR="00EC28CC">
        <w:rPr>
          <w:lang w:val="nb-NO"/>
        </w:rPr>
        <w:t xml:space="preserve">. </w:t>
      </w:r>
      <w:r>
        <w:rPr>
          <w:lang w:val="nb-NO"/>
        </w:rPr>
        <w:t xml:space="preserve">Jeg synes dette er interessante kommentarer som jeg vil tenke videre på. For meg som underviser er </w:t>
      </w:r>
      <w:proofErr w:type="spellStart"/>
      <w:r>
        <w:rPr>
          <w:lang w:val="nb-NO"/>
        </w:rPr>
        <w:t>powerpointene</w:t>
      </w:r>
      <w:proofErr w:type="spellEnd"/>
      <w:r>
        <w:rPr>
          <w:lang w:val="nb-NO"/>
        </w:rPr>
        <w:t xml:space="preserve"> et hjelpemiddel </w:t>
      </w:r>
      <w:r w:rsidR="00421EBF">
        <w:rPr>
          <w:lang w:val="nb-NO"/>
        </w:rPr>
        <w:t xml:space="preserve">til den faktiske undervisningen </w:t>
      </w:r>
      <w:r>
        <w:rPr>
          <w:lang w:val="nb-NO"/>
        </w:rPr>
        <w:t xml:space="preserve">og slik sett </w:t>
      </w:r>
      <w:r w:rsidR="00421EBF">
        <w:rPr>
          <w:lang w:val="nb-NO"/>
        </w:rPr>
        <w:t xml:space="preserve">er det ikke ment </w:t>
      </w:r>
      <w:r>
        <w:rPr>
          <w:lang w:val="nb-NO"/>
        </w:rPr>
        <w:t xml:space="preserve">at «de skal stå på egne ben».  De erstatter dermed heller </w:t>
      </w:r>
      <w:r w:rsidR="00421EBF">
        <w:rPr>
          <w:lang w:val="nb-NO"/>
        </w:rPr>
        <w:t xml:space="preserve">ikke </w:t>
      </w:r>
      <w:r>
        <w:rPr>
          <w:lang w:val="nb-NO"/>
        </w:rPr>
        <w:t xml:space="preserve">studentenes notatarbeid under undervisningen. </w:t>
      </w:r>
    </w:p>
    <w:p w14:paraId="464D5804" w14:textId="77777777" w:rsidR="00EC28CC" w:rsidRDefault="00EC28CC" w:rsidP="00F123A3">
      <w:pPr>
        <w:spacing w:after="0" w:line="276" w:lineRule="auto"/>
        <w:rPr>
          <w:lang w:val="nb-NO"/>
        </w:rPr>
      </w:pPr>
    </w:p>
    <w:p w14:paraId="20367350" w14:textId="77777777" w:rsidR="004954F3" w:rsidRDefault="004954F3" w:rsidP="00F123A3">
      <w:pPr>
        <w:spacing w:after="0" w:line="276" w:lineRule="auto"/>
        <w:rPr>
          <w:lang w:val="nb-NO"/>
        </w:rPr>
      </w:pPr>
      <w:r>
        <w:rPr>
          <w:lang w:val="nb-NO"/>
        </w:rPr>
        <w:t>En student trekker fram at de er en relativ liten gruppe. Det gjør den sårbar og studenten ønsket mer obligatorisk tilstedeværelse for å utnytte hverandre</w:t>
      </w:r>
      <w:r w:rsidR="00666FAF">
        <w:rPr>
          <w:lang w:val="nb-NO"/>
        </w:rPr>
        <w:t xml:space="preserve"> bedre</w:t>
      </w:r>
      <w:r>
        <w:rPr>
          <w:lang w:val="nb-NO"/>
        </w:rPr>
        <w:t xml:space="preserve">. </w:t>
      </w:r>
    </w:p>
    <w:p w14:paraId="63F28014" w14:textId="77777777" w:rsidR="004954F3" w:rsidRDefault="004954F3" w:rsidP="00F123A3">
      <w:pPr>
        <w:spacing w:after="0" w:line="276" w:lineRule="auto"/>
        <w:rPr>
          <w:lang w:val="nb-NO"/>
        </w:rPr>
      </w:pPr>
    </w:p>
    <w:p w14:paraId="69286C0F" w14:textId="77777777" w:rsidR="008C3BC0" w:rsidRPr="00F123A3" w:rsidRDefault="004954F3" w:rsidP="00F123A3">
      <w:pPr>
        <w:spacing w:after="0" w:line="276" w:lineRule="auto"/>
        <w:rPr>
          <w:lang w:val="nb-NO"/>
        </w:rPr>
      </w:pPr>
      <w:r>
        <w:rPr>
          <w:lang w:val="nb-NO"/>
        </w:rPr>
        <w:t xml:space="preserve">I diskusjonen etterpå </w:t>
      </w:r>
      <w:r w:rsidR="00EC28CC">
        <w:rPr>
          <w:lang w:val="nb-NO"/>
        </w:rPr>
        <w:t xml:space="preserve">var det særlig møte med universitetet i Oslo og masternivå som ble løftet fram. </w:t>
      </w:r>
      <w:r w:rsidR="00421EBF">
        <w:rPr>
          <w:lang w:val="nb-NO"/>
        </w:rPr>
        <w:t>De fleste hadde ikke lavere grad fra oss og trengte tid for å bli kjent</w:t>
      </w:r>
      <w:r w:rsidR="00666FAF">
        <w:rPr>
          <w:lang w:val="nb-NO"/>
        </w:rPr>
        <w:t xml:space="preserve"> og var usikre på egen kompetanse for å starte</w:t>
      </w:r>
      <w:r w:rsidR="00421EBF">
        <w:rPr>
          <w:lang w:val="nb-NO"/>
        </w:rPr>
        <w:t xml:space="preserve">. </w:t>
      </w:r>
      <w:r w:rsidR="00EC28CC">
        <w:rPr>
          <w:lang w:val="nb-NO"/>
        </w:rPr>
        <w:t xml:space="preserve">Dette var viktig for meg og jeg vil vektlegge tydeligere hva et masterstudium betyr og hvordan vi </w:t>
      </w:r>
      <w:r w:rsidR="00EC28CC">
        <w:rPr>
          <w:lang w:val="nb-NO"/>
        </w:rPr>
        <w:lastRenderedPageBreak/>
        <w:t xml:space="preserve">må jobbe med følelsen av utilstrekkelighet og møte med et akademisk språk og tankegang i starten av undervisning for å bidra til studentene selvtillit.  </w:t>
      </w:r>
    </w:p>
    <w:sectPr w:rsidR="008C3BC0" w:rsidRPr="00F123A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06654" w14:textId="77777777" w:rsidR="00EE21D4" w:rsidRDefault="00EE21D4" w:rsidP="00EE21D4">
      <w:pPr>
        <w:spacing w:after="0" w:line="240" w:lineRule="auto"/>
      </w:pPr>
      <w:r>
        <w:separator/>
      </w:r>
    </w:p>
  </w:endnote>
  <w:endnote w:type="continuationSeparator" w:id="0">
    <w:p w14:paraId="7CBF9708" w14:textId="77777777" w:rsidR="00EE21D4" w:rsidRDefault="00EE21D4" w:rsidP="00EE2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671C3" w14:textId="77777777" w:rsidR="00EE21D4" w:rsidRDefault="00EE21D4" w:rsidP="00EE21D4">
      <w:pPr>
        <w:spacing w:after="0" w:line="240" w:lineRule="auto"/>
      </w:pPr>
      <w:r>
        <w:separator/>
      </w:r>
    </w:p>
  </w:footnote>
  <w:footnote w:type="continuationSeparator" w:id="0">
    <w:p w14:paraId="6140546D" w14:textId="77777777" w:rsidR="00EE21D4" w:rsidRDefault="00EE21D4" w:rsidP="00EE2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8436B" w14:textId="77777777" w:rsidR="00EE21D4" w:rsidRDefault="00EE21D4">
    <w:pPr>
      <w:pStyle w:val="Topptekst"/>
    </w:pPr>
    <w:r>
      <w:tab/>
    </w:r>
    <w:r>
      <w:tab/>
      <w:t>PED430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nb-NO" w:vendorID="64" w:dllVersion="6" w:nlCheck="1" w:checkStyle="0"/>
  <w:activeWritingStyle w:appName="MSWord" w:lang="en-US" w:vendorID="64" w:dllVersion="6" w:nlCheck="1" w:checkStyle="1"/>
  <w:activeWritingStyle w:appName="MSWord" w:lang="nb-NO"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TI0MzewNDE2NTJV0lEKTi0uzszPAykwqgUA6uR44ywAAAA="/>
  </w:docVars>
  <w:rsids>
    <w:rsidRoot w:val="00F123A3"/>
    <w:rsid w:val="00194377"/>
    <w:rsid w:val="001A621C"/>
    <w:rsid w:val="00300D3A"/>
    <w:rsid w:val="00421EBF"/>
    <w:rsid w:val="004954F3"/>
    <w:rsid w:val="00666FAF"/>
    <w:rsid w:val="00735F27"/>
    <w:rsid w:val="008C3BC0"/>
    <w:rsid w:val="00910113"/>
    <w:rsid w:val="00EC28CC"/>
    <w:rsid w:val="00EE21D4"/>
    <w:rsid w:val="00F123A3"/>
    <w:rsid w:val="00F74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9E604"/>
  <w15:chartTrackingRefBased/>
  <w15:docId w15:val="{BE2D38C8-87F1-4165-805E-23F86C243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9101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F123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F123A3"/>
    <w:rPr>
      <w:rFonts w:asciiTheme="majorHAnsi" w:eastAsiaTheme="majorEastAsia" w:hAnsiTheme="majorHAnsi" w:cstheme="majorBidi"/>
      <w:spacing w:val="-10"/>
      <w:kern w:val="28"/>
      <w:sz w:val="56"/>
      <w:szCs w:val="56"/>
    </w:rPr>
  </w:style>
  <w:style w:type="paragraph" w:styleId="Topptekst">
    <w:name w:val="header"/>
    <w:basedOn w:val="Normal"/>
    <w:link w:val="TopptekstTegn"/>
    <w:uiPriority w:val="99"/>
    <w:unhideWhenUsed/>
    <w:rsid w:val="00EE21D4"/>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EE21D4"/>
  </w:style>
  <w:style w:type="paragraph" w:styleId="Bunntekst">
    <w:name w:val="footer"/>
    <w:basedOn w:val="Normal"/>
    <w:link w:val="BunntekstTegn"/>
    <w:uiPriority w:val="99"/>
    <w:unhideWhenUsed/>
    <w:rsid w:val="00EE21D4"/>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EE21D4"/>
  </w:style>
  <w:style w:type="paragraph" w:styleId="Bobletekst">
    <w:name w:val="Balloon Text"/>
    <w:basedOn w:val="Normal"/>
    <w:link w:val="BobletekstTegn"/>
    <w:uiPriority w:val="99"/>
    <w:semiHidden/>
    <w:unhideWhenUsed/>
    <w:rsid w:val="00EE21D4"/>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EE21D4"/>
    <w:rPr>
      <w:rFonts w:ascii="Segoe UI" w:hAnsi="Segoe UI" w:cs="Segoe UI"/>
      <w:sz w:val="18"/>
      <w:szCs w:val="18"/>
    </w:rPr>
  </w:style>
  <w:style w:type="character" w:customStyle="1" w:styleId="Overskrift1Tegn">
    <w:name w:val="Overskrift 1 Tegn"/>
    <w:basedOn w:val="Standardskriftforavsnitt"/>
    <w:link w:val="Overskrift1"/>
    <w:uiPriority w:val="9"/>
    <w:rsid w:val="0091011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53</Words>
  <Characters>2405</Characters>
  <Application>Microsoft Office Word</Application>
  <DocSecurity>0</DocSecurity>
  <Lines>20</Lines>
  <Paragraphs>5</Paragraphs>
  <ScaleCrop>false</ScaleCrop>
  <HeadingPairs>
    <vt:vector size="2" baseType="variant">
      <vt:variant>
        <vt:lpstr>Tittel</vt:lpstr>
      </vt:variant>
      <vt:variant>
        <vt:i4>1</vt:i4>
      </vt:variant>
    </vt:vector>
  </HeadingPairs>
  <TitlesOfParts>
    <vt:vector size="1" baseType="lpstr">
      <vt:lpstr/>
    </vt:vector>
  </TitlesOfParts>
  <Company>Universitetet i Oslo</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it Karseth</dc:creator>
  <cp:keywords/>
  <dc:description/>
  <cp:lastModifiedBy>Else Marie Røsten</cp:lastModifiedBy>
  <cp:revision>4</cp:revision>
  <cp:lastPrinted>2023-01-31T11:52:00Z</cp:lastPrinted>
  <dcterms:created xsi:type="dcterms:W3CDTF">2023-01-19T06:57:00Z</dcterms:created>
  <dcterms:modified xsi:type="dcterms:W3CDTF">2023-07-03T12:03:00Z</dcterms:modified>
</cp:coreProperties>
</file>